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AE3613">
        <w:t>6</w:t>
      </w:r>
      <w:r>
        <w:t xml:space="preserve">, Episode </w:t>
      </w:r>
      <w:r w:rsidR="00AE3613">
        <w:t>2</w:t>
      </w:r>
      <w:r>
        <w:t xml:space="preserve">: </w:t>
      </w:r>
      <w:r w:rsidR="00AE3613">
        <w:t>You Could Work for Wham-O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814908" w:rsidP="004E6361">
            <w:r>
              <w:t>00:00</w:t>
            </w:r>
          </w:p>
        </w:tc>
        <w:tc>
          <w:tcPr>
            <w:tcW w:w="1170" w:type="dxa"/>
          </w:tcPr>
          <w:p w:rsidR="0065616E" w:rsidRDefault="006C125C" w:rsidP="004E6361">
            <w:r>
              <w:t>Jesse</w:t>
            </w:r>
          </w:p>
        </w:tc>
        <w:tc>
          <w:tcPr>
            <w:tcW w:w="6925" w:type="dxa"/>
          </w:tcPr>
          <w:p w:rsidR="0065616E" w:rsidRDefault="00FC52C6" w:rsidP="004E6361">
            <w:r>
              <w:t>You could work for Wham-O.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01</w:t>
            </w:r>
          </w:p>
        </w:tc>
        <w:tc>
          <w:tcPr>
            <w:tcW w:w="1170" w:type="dxa"/>
          </w:tcPr>
          <w:p w:rsidR="00814908" w:rsidRDefault="00814908" w:rsidP="00814908"/>
        </w:tc>
        <w:tc>
          <w:tcPr>
            <w:tcW w:w="6925" w:type="dxa"/>
          </w:tcPr>
          <w:p w:rsidR="00814908" w:rsidRDefault="00814908" w:rsidP="00814908">
            <w:r>
              <w:t>[music]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08</w:t>
            </w:r>
          </w:p>
        </w:tc>
        <w:tc>
          <w:tcPr>
            <w:tcW w:w="1170" w:type="dxa"/>
          </w:tcPr>
          <w:p w:rsidR="00814908" w:rsidRDefault="00814908" w:rsidP="00814908">
            <w:r>
              <w:t>Narrator</w:t>
            </w:r>
          </w:p>
        </w:tc>
        <w:tc>
          <w:tcPr>
            <w:tcW w:w="6925" w:type="dxa"/>
          </w:tcPr>
          <w:p w:rsidR="00814908" w:rsidRDefault="00814908" w:rsidP="00814908">
            <w:r>
              <w:t>[over music] It’s time now for another day in the life of Sam and Jesse. Gum Springs, Arkansas.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22</w:t>
            </w:r>
          </w:p>
        </w:tc>
        <w:tc>
          <w:tcPr>
            <w:tcW w:w="1170" w:type="dxa"/>
          </w:tcPr>
          <w:p w:rsidR="00814908" w:rsidRDefault="00814908" w:rsidP="00814908"/>
        </w:tc>
        <w:tc>
          <w:tcPr>
            <w:tcW w:w="6925" w:type="dxa"/>
          </w:tcPr>
          <w:p w:rsidR="00814908" w:rsidRDefault="00814908" w:rsidP="00814908">
            <w:r>
              <w:t>[music fades out, then repeats]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31</w:t>
            </w:r>
          </w:p>
        </w:tc>
        <w:tc>
          <w:tcPr>
            <w:tcW w:w="1170" w:type="dxa"/>
          </w:tcPr>
          <w:p w:rsidR="00814908" w:rsidRDefault="00814908" w:rsidP="00814908">
            <w:r>
              <w:t>Jesse</w:t>
            </w:r>
          </w:p>
        </w:tc>
        <w:tc>
          <w:tcPr>
            <w:tcW w:w="6925" w:type="dxa"/>
          </w:tcPr>
          <w:p w:rsidR="00814908" w:rsidRDefault="00814908" w:rsidP="00814908">
            <w:r>
              <w:t>Sam, d-did some customer leave this here book here?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34</w:t>
            </w:r>
          </w:p>
        </w:tc>
        <w:tc>
          <w:tcPr>
            <w:tcW w:w="1170" w:type="dxa"/>
          </w:tcPr>
          <w:p w:rsidR="00814908" w:rsidRDefault="00814908" w:rsidP="00814908">
            <w:r>
              <w:t>Sam</w:t>
            </w:r>
          </w:p>
        </w:tc>
        <w:tc>
          <w:tcPr>
            <w:tcW w:w="6925" w:type="dxa"/>
          </w:tcPr>
          <w:p w:rsidR="00814908" w:rsidRDefault="007208DE" w:rsidP="00814908">
            <w:r>
              <w:t>Nah</w:t>
            </w:r>
            <w:r w:rsidR="00814908">
              <w:t>, nah. Mr. Buddy left it for Leon. I-it’s a book about, well, well he called it career opportunities.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42</w:t>
            </w:r>
          </w:p>
        </w:tc>
        <w:tc>
          <w:tcPr>
            <w:tcW w:w="1170" w:type="dxa"/>
          </w:tcPr>
          <w:p w:rsidR="00814908" w:rsidRDefault="00814908" w:rsidP="00814908">
            <w:r>
              <w:t>Jesse</w:t>
            </w:r>
          </w:p>
        </w:tc>
        <w:tc>
          <w:tcPr>
            <w:tcW w:w="6925" w:type="dxa"/>
          </w:tcPr>
          <w:p w:rsidR="00814908" w:rsidRDefault="00814908" w:rsidP="00814908">
            <w:r>
              <w:t>Career opportunities? For Leon? [laughs] All he needs is a job.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47</w:t>
            </w:r>
          </w:p>
        </w:tc>
        <w:tc>
          <w:tcPr>
            <w:tcW w:w="1170" w:type="dxa"/>
          </w:tcPr>
          <w:p w:rsidR="00814908" w:rsidRDefault="00814908" w:rsidP="00814908">
            <w:r>
              <w:t>Leon</w:t>
            </w:r>
          </w:p>
        </w:tc>
        <w:tc>
          <w:tcPr>
            <w:tcW w:w="6925" w:type="dxa"/>
          </w:tcPr>
          <w:p w:rsidR="00814908" w:rsidRDefault="00814908" w:rsidP="00814908">
            <w:r>
              <w:t>Well, what’s the difference between a career and a job, Mr. Jesse?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50</w:t>
            </w:r>
          </w:p>
        </w:tc>
        <w:tc>
          <w:tcPr>
            <w:tcW w:w="1170" w:type="dxa"/>
          </w:tcPr>
          <w:p w:rsidR="00814908" w:rsidRDefault="00814908" w:rsidP="00814908">
            <w:r>
              <w:t>Jesse</w:t>
            </w:r>
          </w:p>
        </w:tc>
        <w:tc>
          <w:tcPr>
            <w:tcW w:w="6925" w:type="dxa"/>
          </w:tcPr>
          <w:p w:rsidR="00814908" w:rsidRDefault="00814908" w:rsidP="00814908">
            <w:r>
              <w:t>Well-well, uh, with a career there’s a lot more money and a lot less sweat, I think.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0:</w:t>
            </w:r>
            <w:r w:rsidR="00E16901">
              <w:t>55</w:t>
            </w:r>
          </w:p>
        </w:tc>
        <w:tc>
          <w:tcPr>
            <w:tcW w:w="1170" w:type="dxa"/>
          </w:tcPr>
          <w:p w:rsidR="00814908" w:rsidRDefault="00814908" w:rsidP="00814908">
            <w:r>
              <w:t>Sam</w:t>
            </w:r>
          </w:p>
        </w:tc>
        <w:tc>
          <w:tcPr>
            <w:tcW w:w="6925" w:type="dxa"/>
          </w:tcPr>
          <w:p w:rsidR="00814908" w:rsidRDefault="00814908" w:rsidP="00814908">
            <w:pPr>
              <w:tabs>
                <w:tab w:val="left" w:pos="3627"/>
              </w:tabs>
            </w:pPr>
            <w:r>
              <w:t>Well, now I’d choose a career then. Let me see that book. Now, let’s see here. What did Mr. Buddy suggest? Uh-</w:t>
            </w:r>
          </w:p>
        </w:tc>
      </w:tr>
      <w:tr w:rsidR="00814908" w:rsidTr="0084378D">
        <w:tc>
          <w:tcPr>
            <w:tcW w:w="1255" w:type="dxa"/>
          </w:tcPr>
          <w:p w:rsidR="00814908" w:rsidRDefault="00814908" w:rsidP="00814908">
            <w:r w:rsidRPr="009A372D">
              <w:t>0</w:t>
            </w:r>
            <w:r w:rsidR="00E16901">
              <w:t>1</w:t>
            </w:r>
            <w:r w:rsidRPr="009A372D">
              <w:t>:</w:t>
            </w:r>
            <w:r w:rsidR="00E16901">
              <w:t>02</w:t>
            </w:r>
          </w:p>
        </w:tc>
        <w:tc>
          <w:tcPr>
            <w:tcW w:w="1170" w:type="dxa"/>
          </w:tcPr>
          <w:p w:rsidR="00814908" w:rsidRDefault="00814908" w:rsidP="00814908">
            <w:r>
              <w:t>Leon</w:t>
            </w:r>
          </w:p>
        </w:tc>
        <w:tc>
          <w:tcPr>
            <w:tcW w:w="6925" w:type="dxa"/>
          </w:tcPr>
          <w:p w:rsidR="00814908" w:rsidRDefault="00814908" w:rsidP="00814908">
            <w:r>
              <w:t>Well, n</w:t>
            </w:r>
            <w:r w:rsidR="00086016">
              <w:t>ot</w:t>
            </w:r>
            <w:r>
              <w:t xml:space="preserve">-not </w:t>
            </w:r>
            <w:proofErr w:type="spellStart"/>
            <w:r>
              <w:t>nothin</w:t>
            </w:r>
            <w:proofErr w:type="spellEnd"/>
            <w:r>
              <w:t>’ really. He-he said I had to take inventory on myself.</w:t>
            </w:r>
          </w:p>
        </w:tc>
      </w:tr>
      <w:tr w:rsidR="00814908" w:rsidTr="0084378D">
        <w:tc>
          <w:tcPr>
            <w:tcW w:w="1255" w:type="dxa"/>
          </w:tcPr>
          <w:p w:rsidR="00814908" w:rsidRDefault="00E16901" w:rsidP="00814908">
            <w:r w:rsidRPr="009A372D">
              <w:t>0</w:t>
            </w:r>
            <w:r>
              <w:t>1</w:t>
            </w:r>
            <w:r w:rsidRPr="009A372D">
              <w:t>:</w:t>
            </w:r>
            <w:r>
              <w:t>06</w:t>
            </w:r>
          </w:p>
        </w:tc>
        <w:tc>
          <w:tcPr>
            <w:tcW w:w="1170" w:type="dxa"/>
          </w:tcPr>
          <w:p w:rsidR="00814908" w:rsidRDefault="00814908" w:rsidP="00814908">
            <w:r>
              <w:t>Sam</w:t>
            </w:r>
          </w:p>
        </w:tc>
        <w:tc>
          <w:tcPr>
            <w:tcW w:w="6925" w:type="dxa"/>
          </w:tcPr>
          <w:p w:rsidR="00814908" w:rsidRDefault="00814908" w:rsidP="00814908">
            <w:r>
              <w:t>How much did you come up short, Leon?</w:t>
            </w:r>
          </w:p>
        </w:tc>
      </w:tr>
      <w:tr w:rsidR="0059148E" w:rsidTr="0084378D">
        <w:tc>
          <w:tcPr>
            <w:tcW w:w="1255" w:type="dxa"/>
          </w:tcPr>
          <w:p w:rsidR="0059148E" w:rsidRDefault="0059148E" w:rsidP="0059148E">
            <w:r w:rsidRPr="0060474C">
              <w:t>01:</w:t>
            </w:r>
            <w:r w:rsidR="00C9180B">
              <w:t>09</w:t>
            </w:r>
          </w:p>
        </w:tc>
        <w:tc>
          <w:tcPr>
            <w:tcW w:w="1170" w:type="dxa"/>
          </w:tcPr>
          <w:p w:rsidR="0059148E" w:rsidRDefault="0059148E" w:rsidP="0059148E">
            <w:r>
              <w:t>Leon</w:t>
            </w:r>
          </w:p>
        </w:tc>
        <w:tc>
          <w:tcPr>
            <w:tcW w:w="6925" w:type="dxa"/>
          </w:tcPr>
          <w:p w:rsidR="0059148E" w:rsidRDefault="0059148E" w:rsidP="0059148E">
            <w:r>
              <w:t>I don’t even know what he meant. I</w:t>
            </w:r>
            <w:r w:rsidR="00086016">
              <w:t>-I</w:t>
            </w:r>
            <w:r>
              <w:t xml:space="preserve"> don’t – I don’t know why he’s worried about me. My</w:t>
            </w:r>
            <w:r w:rsidR="00086016">
              <w:t>-my</w:t>
            </w:r>
            <w:r>
              <w:t xml:space="preserve"> </w:t>
            </w:r>
            <w:proofErr w:type="spellStart"/>
            <w:r>
              <w:t>preachin’s</w:t>
            </w:r>
            <w:proofErr w:type="spellEnd"/>
            <w:r>
              <w:t xml:space="preserve"> </w:t>
            </w:r>
            <w:proofErr w:type="spellStart"/>
            <w:r>
              <w:t>gettin</w:t>
            </w:r>
            <w:proofErr w:type="spellEnd"/>
            <w:r>
              <w:t>’ a whole lot better.</w:t>
            </w:r>
          </w:p>
        </w:tc>
      </w:tr>
      <w:tr w:rsidR="0059148E" w:rsidTr="0084378D">
        <w:tc>
          <w:tcPr>
            <w:tcW w:w="1255" w:type="dxa"/>
          </w:tcPr>
          <w:p w:rsidR="0059148E" w:rsidRDefault="0059148E" w:rsidP="0059148E">
            <w:r w:rsidRPr="0060474C">
              <w:t>01:</w:t>
            </w:r>
            <w:r w:rsidR="00C9180B">
              <w:t>15</w:t>
            </w:r>
          </w:p>
        </w:tc>
        <w:tc>
          <w:tcPr>
            <w:tcW w:w="1170" w:type="dxa"/>
          </w:tcPr>
          <w:p w:rsidR="0059148E" w:rsidRDefault="0059148E" w:rsidP="0059148E">
            <w:r>
              <w:t>Sam</w:t>
            </w:r>
          </w:p>
        </w:tc>
        <w:tc>
          <w:tcPr>
            <w:tcW w:w="6925" w:type="dxa"/>
          </w:tcPr>
          <w:p w:rsidR="0059148E" w:rsidRDefault="0059148E" w:rsidP="0059148E">
            <w:r>
              <w:t xml:space="preserve">Say, here-here’s </w:t>
            </w:r>
            <w:proofErr w:type="spellStart"/>
            <w:r>
              <w:t>somethin</w:t>
            </w:r>
            <w:proofErr w:type="spellEnd"/>
            <w:r>
              <w:t xml:space="preserve">’ that looks good. Now, </w:t>
            </w:r>
            <w:proofErr w:type="spellStart"/>
            <w:r>
              <w:t>i</w:t>
            </w:r>
            <w:proofErr w:type="spellEnd"/>
            <w:r>
              <w:t>-it says they need people in Florida to paint turtles.</w:t>
            </w:r>
          </w:p>
        </w:tc>
      </w:tr>
      <w:tr w:rsidR="0059148E" w:rsidTr="0084378D">
        <w:tc>
          <w:tcPr>
            <w:tcW w:w="1255" w:type="dxa"/>
          </w:tcPr>
          <w:p w:rsidR="0059148E" w:rsidRDefault="0059148E" w:rsidP="0059148E">
            <w:r w:rsidRPr="0060474C">
              <w:t>01:</w:t>
            </w:r>
            <w:r w:rsidR="004A2939">
              <w:t>21</w:t>
            </w:r>
          </w:p>
        </w:tc>
        <w:tc>
          <w:tcPr>
            <w:tcW w:w="1170" w:type="dxa"/>
          </w:tcPr>
          <w:p w:rsidR="0059148E" w:rsidRDefault="0059148E" w:rsidP="0059148E">
            <w:r>
              <w:t>Leon</w:t>
            </w:r>
          </w:p>
        </w:tc>
        <w:tc>
          <w:tcPr>
            <w:tcW w:w="6925" w:type="dxa"/>
          </w:tcPr>
          <w:p w:rsidR="0059148E" w:rsidRDefault="0059148E" w:rsidP="0059148E">
            <w:r>
              <w:t>Sam, I-I-I can’t even trace good.</w:t>
            </w:r>
          </w:p>
        </w:tc>
      </w:tr>
      <w:tr w:rsidR="0059148E" w:rsidTr="0084378D">
        <w:tc>
          <w:tcPr>
            <w:tcW w:w="1255" w:type="dxa"/>
          </w:tcPr>
          <w:p w:rsidR="0059148E" w:rsidRDefault="0059148E" w:rsidP="0059148E">
            <w:r w:rsidRPr="0060474C">
              <w:t>01:</w:t>
            </w:r>
            <w:r w:rsidR="004A2939">
              <w:t>23</w:t>
            </w:r>
          </w:p>
        </w:tc>
        <w:tc>
          <w:tcPr>
            <w:tcW w:w="1170" w:type="dxa"/>
          </w:tcPr>
          <w:p w:rsidR="0059148E" w:rsidRDefault="0059148E" w:rsidP="0059148E">
            <w:r>
              <w:t>Sam</w:t>
            </w:r>
          </w:p>
        </w:tc>
        <w:tc>
          <w:tcPr>
            <w:tcW w:w="6925" w:type="dxa"/>
          </w:tcPr>
          <w:p w:rsidR="0059148E" w:rsidRDefault="0059148E" w:rsidP="0059148E">
            <w:r>
              <w:t>Now, here’s another one. It says that “short test pilots are needed by the Wham-O corporation.” Now, and here it says, “there’s a great opportunity for tree surgeons. People with long arms preferred.”</w:t>
            </w:r>
          </w:p>
        </w:tc>
      </w:tr>
      <w:tr w:rsidR="0059148E" w:rsidTr="0084378D">
        <w:tc>
          <w:tcPr>
            <w:tcW w:w="1255" w:type="dxa"/>
          </w:tcPr>
          <w:p w:rsidR="0059148E" w:rsidRDefault="0059148E" w:rsidP="0059148E">
            <w:r w:rsidRPr="0060474C">
              <w:t>01:</w:t>
            </w:r>
            <w:r w:rsidR="0038684F">
              <w:t>37</w:t>
            </w:r>
          </w:p>
        </w:tc>
        <w:tc>
          <w:tcPr>
            <w:tcW w:w="1170" w:type="dxa"/>
          </w:tcPr>
          <w:p w:rsidR="0059148E" w:rsidRDefault="0059148E" w:rsidP="0059148E">
            <w:r>
              <w:t>Jesse</w:t>
            </w:r>
          </w:p>
        </w:tc>
        <w:tc>
          <w:tcPr>
            <w:tcW w:w="6925" w:type="dxa"/>
          </w:tcPr>
          <w:p w:rsidR="0059148E" w:rsidRDefault="0059148E" w:rsidP="0059148E">
            <w:r>
              <w:t xml:space="preserve">Now, </w:t>
            </w:r>
            <w:proofErr w:type="spellStart"/>
            <w:r>
              <w:t>th</w:t>
            </w:r>
            <w:proofErr w:type="spellEnd"/>
            <w:r>
              <w:t>-that’s dangerous work. You know I heard about a tree surgeon tha</w:t>
            </w:r>
            <w:r w:rsidR="00086016">
              <w:t>t-that</w:t>
            </w:r>
            <w:r>
              <w:t xml:space="preserve"> fell out of one of his patients.</w:t>
            </w:r>
          </w:p>
        </w:tc>
      </w:tr>
      <w:tr w:rsidR="004A2939" w:rsidTr="0084378D">
        <w:tc>
          <w:tcPr>
            <w:tcW w:w="1255" w:type="dxa"/>
          </w:tcPr>
          <w:p w:rsidR="004A2939" w:rsidRDefault="004A2939" w:rsidP="004A2939">
            <w:r w:rsidRPr="00A50904">
              <w:t>01:</w:t>
            </w:r>
            <w:r w:rsidR="0038684F">
              <w:t>42</w:t>
            </w:r>
          </w:p>
        </w:tc>
        <w:tc>
          <w:tcPr>
            <w:tcW w:w="1170" w:type="dxa"/>
          </w:tcPr>
          <w:p w:rsidR="004A2939" w:rsidRDefault="004A2939" w:rsidP="004A2939">
            <w:r>
              <w:t>Sam</w:t>
            </w:r>
          </w:p>
        </w:tc>
        <w:tc>
          <w:tcPr>
            <w:tcW w:w="6925" w:type="dxa"/>
          </w:tcPr>
          <w:p w:rsidR="004A2939" w:rsidRDefault="0038684F" w:rsidP="004A2939">
            <w:r>
              <w:t>Now, h</w:t>
            </w:r>
            <w:r w:rsidR="004A2939">
              <w:t xml:space="preserve">ere’s another good one, Leon. It says, “unskilled mechanics needed </w:t>
            </w:r>
            <w:proofErr w:type="spellStart"/>
            <w:r w:rsidR="004A2939">
              <w:t>i</w:t>
            </w:r>
            <w:proofErr w:type="spellEnd"/>
            <w:r w:rsidR="004A2939">
              <w:t>-in the candy industry.”</w:t>
            </w:r>
          </w:p>
        </w:tc>
      </w:tr>
      <w:tr w:rsidR="004A2939" w:rsidTr="0084378D">
        <w:tc>
          <w:tcPr>
            <w:tcW w:w="1255" w:type="dxa"/>
          </w:tcPr>
          <w:p w:rsidR="004A2939" w:rsidRDefault="004A2939" w:rsidP="004A2939">
            <w:r w:rsidRPr="00A50904">
              <w:lastRenderedPageBreak/>
              <w:t>01:</w:t>
            </w:r>
            <w:r w:rsidR="00A74FF3">
              <w:t>48</w:t>
            </w:r>
          </w:p>
        </w:tc>
        <w:tc>
          <w:tcPr>
            <w:tcW w:w="1170" w:type="dxa"/>
          </w:tcPr>
          <w:p w:rsidR="004A2939" w:rsidRDefault="004A2939" w:rsidP="004A2939">
            <w:r>
              <w:t>Leon</w:t>
            </w:r>
          </w:p>
        </w:tc>
        <w:tc>
          <w:tcPr>
            <w:tcW w:w="6925" w:type="dxa"/>
          </w:tcPr>
          <w:p w:rsidR="004A2939" w:rsidRDefault="004A2939" w:rsidP="004A2939">
            <w:pPr>
              <w:tabs>
                <w:tab w:val="left" w:pos="5933"/>
              </w:tabs>
            </w:pPr>
            <w:r>
              <w:t>Mechanics? W-what for?</w:t>
            </w:r>
          </w:p>
        </w:tc>
      </w:tr>
      <w:tr w:rsidR="004A2939" w:rsidTr="0084378D">
        <w:tc>
          <w:tcPr>
            <w:tcW w:w="1255" w:type="dxa"/>
          </w:tcPr>
          <w:p w:rsidR="004A2939" w:rsidRDefault="004A2939" w:rsidP="004A2939">
            <w:r w:rsidRPr="00A50904">
              <w:t>01:</w:t>
            </w:r>
            <w:r w:rsidR="00A74FF3">
              <w:t>50</w:t>
            </w:r>
          </w:p>
        </w:tc>
        <w:tc>
          <w:tcPr>
            <w:tcW w:w="1170" w:type="dxa"/>
          </w:tcPr>
          <w:p w:rsidR="004A2939" w:rsidRDefault="004A2939" w:rsidP="004A2939">
            <w:r>
              <w:t>Sam</w:t>
            </w:r>
          </w:p>
        </w:tc>
        <w:tc>
          <w:tcPr>
            <w:tcW w:w="6925" w:type="dxa"/>
          </w:tcPr>
          <w:p w:rsidR="004A2939" w:rsidRDefault="004A2939" w:rsidP="004A2939">
            <w:pPr>
              <w:tabs>
                <w:tab w:val="left" w:pos="5933"/>
              </w:tabs>
            </w:pPr>
            <w:r>
              <w:t xml:space="preserve">W-well, it says to tighten the nuts in </w:t>
            </w:r>
            <w:bookmarkStart w:id="0" w:name="_GoBack"/>
            <w:bookmarkEnd w:id="0"/>
            <w:r>
              <w:t>the peanut brittle.</w:t>
            </w:r>
          </w:p>
        </w:tc>
      </w:tr>
      <w:tr w:rsidR="004A2939" w:rsidTr="0084378D">
        <w:tc>
          <w:tcPr>
            <w:tcW w:w="1255" w:type="dxa"/>
          </w:tcPr>
          <w:p w:rsidR="004A2939" w:rsidRDefault="004A2939" w:rsidP="004A2939">
            <w:r w:rsidRPr="00A50904">
              <w:t>01:</w:t>
            </w:r>
            <w:r w:rsidR="00207771">
              <w:t>54</w:t>
            </w:r>
          </w:p>
        </w:tc>
        <w:tc>
          <w:tcPr>
            <w:tcW w:w="1170" w:type="dxa"/>
          </w:tcPr>
          <w:p w:rsidR="004A2939" w:rsidRDefault="004A2939" w:rsidP="004A2939">
            <w:r>
              <w:t>Leon</w:t>
            </w:r>
          </w:p>
        </w:tc>
        <w:tc>
          <w:tcPr>
            <w:tcW w:w="6925" w:type="dxa"/>
          </w:tcPr>
          <w:p w:rsidR="004A2939" w:rsidRDefault="004A2939" w:rsidP="004A2939">
            <w:r>
              <w:t>W-well I got a mechanical brain.</w:t>
            </w:r>
          </w:p>
        </w:tc>
      </w:tr>
      <w:tr w:rsidR="004A2939" w:rsidTr="0084378D">
        <w:tc>
          <w:tcPr>
            <w:tcW w:w="1255" w:type="dxa"/>
          </w:tcPr>
          <w:p w:rsidR="004A2939" w:rsidRDefault="004A2939" w:rsidP="004A2939">
            <w:r w:rsidRPr="00A50904">
              <w:t>01:</w:t>
            </w:r>
            <w:r w:rsidR="00207771">
              <w:t>56</w:t>
            </w:r>
          </w:p>
        </w:tc>
        <w:tc>
          <w:tcPr>
            <w:tcW w:w="1170" w:type="dxa"/>
          </w:tcPr>
          <w:p w:rsidR="004A2939" w:rsidRDefault="004A2939" w:rsidP="004A2939">
            <w:r>
              <w:t>Jesse</w:t>
            </w:r>
          </w:p>
        </w:tc>
        <w:tc>
          <w:tcPr>
            <w:tcW w:w="6925" w:type="dxa"/>
          </w:tcPr>
          <w:p w:rsidR="004A2939" w:rsidRDefault="004A2939" w:rsidP="004A2939">
            <w:r>
              <w:t xml:space="preserve">Yeah. </w:t>
            </w:r>
            <w:proofErr w:type="spellStart"/>
            <w:r>
              <w:t>Tha</w:t>
            </w:r>
            <w:proofErr w:type="spellEnd"/>
            <w:r>
              <w:t xml:space="preserve">-that’s right, Leon, and, there’s a few parts </w:t>
            </w:r>
            <w:proofErr w:type="spellStart"/>
            <w:r>
              <w:t>missin</w:t>
            </w:r>
            <w:proofErr w:type="spellEnd"/>
            <w:r>
              <w:t>’. [music 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207771" w:rsidP="00504808">
            <w:r>
              <w:t>01: 58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3671FF" w:rsidP="00504808">
            <w:r>
              <w:t>[music]</w:t>
            </w:r>
          </w:p>
        </w:tc>
      </w:tr>
      <w:tr w:rsidR="0065616E" w:rsidTr="0084378D">
        <w:tc>
          <w:tcPr>
            <w:tcW w:w="1255" w:type="dxa"/>
          </w:tcPr>
          <w:p w:rsidR="0065616E" w:rsidRDefault="00A670FD" w:rsidP="00504808">
            <w:r>
              <w:t>02:</w:t>
            </w:r>
            <w:r w:rsidR="009E7D3E">
              <w:t>05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3671FF" w:rsidP="00504808">
            <w:r>
              <w:t>[music fades out, then repeats]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795FC2">
              <w:t>02:</w:t>
            </w:r>
            <w:r w:rsidR="00452538">
              <w:t>14</w:t>
            </w:r>
          </w:p>
        </w:tc>
        <w:tc>
          <w:tcPr>
            <w:tcW w:w="1170" w:type="dxa"/>
          </w:tcPr>
          <w:p w:rsidR="00A670FD" w:rsidRDefault="00A670FD" w:rsidP="00A670FD"/>
        </w:tc>
        <w:tc>
          <w:tcPr>
            <w:tcW w:w="6925" w:type="dxa"/>
          </w:tcPr>
          <w:p w:rsidR="00A670FD" w:rsidRDefault="00A670FD" w:rsidP="00A670FD">
            <w:r>
              <w:t>[door slams]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795FC2">
              <w:t>02:</w:t>
            </w:r>
            <w:r w:rsidR="00B85830">
              <w:t>14</w:t>
            </w:r>
          </w:p>
        </w:tc>
        <w:tc>
          <w:tcPr>
            <w:tcW w:w="1170" w:type="dxa"/>
          </w:tcPr>
          <w:p w:rsidR="00A670FD" w:rsidRDefault="00A670FD" w:rsidP="00A670FD">
            <w:r>
              <w:t>Mr. Buddy</w:t>
            </w:r>
          </w:p>
        </w:tc>
        <w:tc>
          <w:tcPr>
            <w:tcW w:w="6925" w:type="dxa"/>
          </w:tcPr>
          <w:p w:rsidR="00A670FD" w:rsidRDefault="00A670FD" w:rsidP="00A670FD">
            <w:r>
              <w:t xml:space="preserve">Hey, Leon! </w:t>
            </w:r>
            <w:r w:rsidR="00086016">
              <w:t>Did y</w:t>
            </w:r>
            <w:r>
              <w:t xml:space="preserve">ou find that book I left for </w:t>
            </w:r>
            <w:proofErr w:type="spellStart"/>
            <w:r>
              <w:t>ya</w:t>
            </w:r>
            <w:proofErr w:type="spellEnd"/>
            <w:r>
              <w:t>’?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795FC2">
              <w:t>02:</w:t>
            </w:r>
            <w:r w:rsidR="00B85830">
              <w:t>17</w:t>
            </w:r>
          </w:p>
        </w:tc>
        <w:tc>
          <w:tcPr>
            <w:tcW w:w="1170" w:type="dxa"/>
          </w:tcPr>
          <w:p w:rsidR="00A670FD" w:rsidRDefault="00A670FD" w:rsidP="00A670FD">
            <w:r>
              <w:t>Leon</w:t>
            </w:r>
          </w:p>
        </w:tc>
        <w:tc>
          <w:tcPr>
            <w:tcW w:w="6925" w:type="dxa"/>
          </w:tcPr>
          <w:p w:rsidR="00A670FD" w:rsidRDefault="00A670FD" w:rsidP="00A670FD">
            <w:r>
              <w:t>Yeah, uh. ‘</w:t>
            </w:r>
            <w:proofErr w:type="spellStart"/>
            <w:r>
              <w:t>Preciate</w:t>
            </w:r>
            <w:proofErr w:type="spellEnd"/>
            <w:r>
              <w:t xml:space="preserve"> it, Mr. Buddy. Sam was just </w:t>
            </w:r>
            <w:proofErr w:type="spellStart"/>
            <w:r>
              <w:t>readin</w:t>
            </w:r>
            <w:proofErr w:type="spellEnd"/>
            <w:r>
              <w:t xml:space="preserve">’ it to us here, b-but I’m not really </w:t>
            </w:r>
            <w:proofErr w:type="spellStart"/>
            <w:r>
              <w:t>lookin</w:t>
            </w:r>
            <w:proofErr w:type="spellEnd"/>
            <w:r>
              <w:t>’ for a job.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795FC2">
              <w:t>02:</w:t>
            </w:r>
            <w:r w:rsidR="00B85830">
              <w:t>24</w:t>
            </w:r>
          </w:p>
        </w:tc>
        <w:tc>
          <w:tcPr>
            <w:tcW w:w="1170" w:type="dxa"/>
          </w:tcPr>
          <w:p w:rsidR="00A670FD" w:rsidRDefault="00A670FD" w:rsidP="00A670FD">
            <w:r>
              <w:t>Sam</w:t>
            </w:r>
          </w:p>
        </w:tc>
        <w:tc>
          <w:tcPr>
            <w:tcW w:w="6925" w:type="dxa"/>
          </w:tcPr>
          <w:p w:rsidR="00A670FD" w:rsidRDefault="00A670FD" w:rsidP="00A670FD">
            <w:r>
              <w:t xml:space="preserve">Nah, Mr. Buddy. He – he </w:t>
            </w:r>
            <w:proofErr w:type="gramStart"/>
            <w:r>
              <w:t>don’t</w:t>
            </w:r>
            <w:proofErr w:type="gramEnd"/>
            <w:r>
              <w:t xml:space="preserve"> need </w:t>
            </w:r>
            <w:proofErr w:type="spellStart"/>
            <w:r>
              <w:t>nothin</w:t>
            </w:r>
            <w:proofErr w:type="spellEnd"/>
            <w:r>
              <w:t>’ like this stuff.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795FC2">
              <w:t>02:</w:t>
            </w:r>
            <w:r w:rsidR="003E5C1F">
              <w:t>27</w:t>
            </w:r>
          </w:p>
        </w:tc>
        <w:tc>
          <w:tcPr>
            <w:tcW w:w="1170" w:type="dxa"/>
          </w:tcPr>
          <w:p w:rsidR="00A670FD" w:rsidRDefault="00A670FD" w:rsidP="00A670FD">
            <w:r>
              <w:t>Jesse</w:t>
            </w:r>
          </w:p>
        </w:tc>
        <w:tc>
          <w:tcPr>
            <w:tcW w:w="6925" w:type="dxa"/>
          </w:tcPr>
          <w:p w:rsidR="00A670FD" w:rsidRDefault="00A670FD" w:rsidP="00A670FD">
            <w:r>
              <w:t>Hey-hey, Mr. Buddy. Now, I know you do lots of counselin’ up there at that college. W-what do you tell them students?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795FC2">
              <w:t>02:</w:t>
            </w:r>
            <w:r w:rsidR="003E5C1F">
              <w:t>34</w:t>
            </w:r>
          </w:p>
        </w:tc>
        <w:tc>
          <w:tcPr>
            <w:tcW w:w="1170" w:type="dxa"/>
          </w:tcPr>
          <w:p w:rsidR="00A670FD" w:rsidRDefault="00A670FD" w:rsidP="00A670FD">
            <w:r>
              <w:t>Mr. Buddy</w:t>
            </w:r>
          </w:p>
        </w:tc>
        <w:tc>
          <w:tcPr>
            <w:tcW w:w="6925" w:type="dxa"/>
          </w:tcPr>
          <w:p w:rsidR="00A670FD" w:rsidRDefault="00A670FD" w:rsidP="00A670FD">
            <w:r>
              <w:t>Well, you know different thing, now. But you know I had a student came by just today. Now, he had extremely long hair and a beard. He told</w:t>
            </w:r>
            <w:r w:rsidR="008253A7">
              <w:t xml:space="preserve"> me that</w:t>
            </w:r>
            <w:r>
              <w:t xml:space="preserve"> he just couldn’t decide what to make of himself.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580E84">
              <w:t>02:</w:t>
            </w:r>
            <w:r w:rsidR="003E5C1F">
              <w:t>43</w:t>
            </w:r>
          </w:p>
        </w:tc>
        <w:tc>
          <w:tcPr>
            <w:tcW w:w="1170" w:type="dxa"/>
          </w:tcPr>
          <w:p w:rsidR="00A670FD" w:rsidRDefault="00A670FD" w:rsidP="00A670FD">
            <w:r>
              <w:t>Jesse</w:t>
            </w:r>
          </w:p>
        </w:tc>
        <w:tc>
          <w:tcPr>
            <w:tcW w:w="6925" w:type="dxa"/>
          </w:tcPr>
          <w:p w:rsidR="00A670FD" w:rsidRDefault="00A670FD" w:rsidP="00A670FD">
            <w:r>
              <w:t>Is that right? Well, what’d you tell him?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580E84">
              <w:t>02:</w:t>
            </w:r>
            <w:r w:rsidR="003E5C1F">
              <w:t>46</w:t>
            </w:r>
          </w:p>
        </w:tc>
        <w:tc>
          <w:tcPr>
            <w:tcW w:w="1170" w:type="dxa"/>
          </w:tcPr>
          <w:p w:rsidR="00A670FD" w:rsidRDefault="00A670FD" w:rsidP="00A670FD">
            <w:r>
              <w:t>Mr. Buddy</w:t>
            </w:r>
          </w:p>
        </w:tc>
        <w:tc>
          <w:tcPr>
            <w:tcW w:w="6925" w:type="dxa"/>
          </w:tcPr>
          <w:p w:rsidR="00A670FD" w:rsidRDefault="00A670FD" w:rsidP="00A670FD">
            <w:r>
              <w:t>Well, I-I said I thought a throw rug would be nice. [music overlap]</w:t>
            </w:r>
          </w:p>
        </w:tc>
      </w:tr>
      <w:tr w:rsidR="00A670FD" w:rsidTr="0084378D">
        <w:tc>
          <w:tcPr>
            <w:tcW w:w="1255" w:type="dxa"/>
          </w:tcPr>
          <w:p w:rsidR="00A670FD" w:rsidRDefault="00A670FD" w:rsidP="00A670FD">
            <w:r w:rsidRPr="00580E84">
              <w:t>02:</w:t>
            </w:r>
            <w:r w:rsidR="003E5C1F">
              <w:t>48</w:t>
            </w:r>
          </w:p>
        </w:tc>
        <w:tc>
          <w:tcPr>
            <w:tcW w:w="1170" w:type="dxa"/>
          </w:tcPr>
          <w:p w:rsidR="00A670FD" w:rsidRDefault="00A670FD" w:rsidP="00A670FD"/>
        </w:tc>
        <w:tc>
          <w:tcPr>
            <w:tcW w:w="6925" w:type="dxa"/>
          </w:tcPr>
          <w:p w:rsidR="00A670FD" w:rsidRDefault="00A670FD" w:rsidP="00A670F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678A8"/>
    <w:rsid w:val="00086016"/>
    <w:rsid w:val="0009652E"/>
    <w:rsid w:val="000B53AF"/>
    <w:rsid w:val="000E0652"/>
    <w:rsid w:val="00126D46"/>
    <w:rsid w:val="0015379F"/>
    <w:rsid w:val="00192DBF"/>
    <w:rsid w:val="001A0AD3"/>
    <w:rsid w:val="001B63F5"/>
    <w:rsid w:val="001C2E79"/>
    <w:rsid w:val="001C7346"/>
    <w:rsid w:val="001F06F2"/>
    <w:rsid w:val="00202C48"/>
    <w:rsid w:val="00207771"/>
    <w:rsid w:val="002507CC"/>
    <w:rsid w:val="0027370F"/>
    <w:rsid w:val="002D3399"/>
    <w:rsid w:val="002D7DF0"/>
    <w:rsid w:val="003069FF"/>
    <w:rsid w:val="00336843"/>
    <w:rsid w:val="003671FF"/>
    <w:rsid w:val="00372717"/>
    <w:rsid w:val="0038684F"/>
    <w:rsid w:val="003D655F"/>
    <w:rsid w:val="003E3975"/>
    <w:rsid w:val="003E5C1F"/>
    <w:rsid w:val="00406F44"/>
    <w:rsid w:val="00433DF0"/>
    <w:rsid w:val="004454A1"/>
    <w:rsid w:val="00452538"/>
    <w:rsid w:val="004A2939"/>
    <w:rsid w:val="004C0548"/>
    <w:rsid w:val="004E6361"/>
    <w:rsid w:val="005027D0"/>
    <w:rsid w:val="00504808"/>
    <w:rsid w:val="00556A09"/>
    <w:rsid w:val="00556C89"/>
    <w:rsid w:val="0057329E"/>
    <w:rsid w:val="0059148E"/>
    <w:rsid w:val="00595997"/>
    <w:rsid w:val="005F0A03"/>
    <w:rsid w:val="005F6350"/>
    <w:rsid w:val="0065616E"/>
    <w:rsid w:val="006C125C"/>
    <w:rsid w:val="006F7BFC"/>
    <w:rsid w:val="00705043"/>
    <w:rsid w:val="0070550F"/>
    <w:rsid w:val="007208DE"/>
    <w:rsid w:val="007323BE"/>
    <w:rsid w:val="00741834"/>
    <w:rsid w:val="00776D0A"/>
    <w:rsid w:val="00814908"/>
    <w:rsid w:val="008253A7"/>
    <w:rsid w:val="00833E21"/>
    <w:rsid w:val="0084378D"/>
    <w:rsid w:val="0087345F"/>
    <w:rsid w:val="00881306"/>
    <w:rsid w:val="0089060E"/>
    <w:rsid w:val="00891743"/>
    <w:rsid w:val="00892B53"/>
    <w:rsid w:val="008C124E"/>
    <w:rsid w:val="009151F6"/>
    <w:rsid w:val="00941F24"/>
    <w:rsid w:val="00976ABC"/>
    <w:rsid w:val="00994A08"/>
    <w:rsid w:val="009A3C86"/>
    <w:rsid w:val="009E7D3E"/>
    <w:rsid w:val="00A1133C"/>
    <w:rsid w:val="00A5434E"/>
    <w:rsid w:val="00A670FD"/>
    <w:rsid w:val="00A74FF3"/>
    <w:rsid w:val="00AB1312"/>
    <w:rsid w:val="00AD6842"/>
    <w:rsid w:val="00AE3613"/>
    <w:rsid w:val="00B24F87"/>
    <w:rsid w:val="00B85830"/>
    <w:rsid w:val="00BF5F79"/>
    <w:rsid w:val="00C0501F"/>
    <w:rsid w:val="00C27B27"/>
    <w:rsid w:val="00C455EA"/>
    <w:rsid w:val="00C73609"/>
    <w:rsid w:val="00C82F3C"/>
    <w:rsid w:val="00C86816"/>
    <w:rsid w:val="00C9180B"/>
    <w:rsid w:val="00C930A2"/>
    <w:rsid w:val="00CB5179"/>
    <w:rsid w:val="00D56579"/>
    <w:rsid w:val="00D64928"/>
    <w:rsid w:val="00DC63D8"/>
    <w:rsid w:val="00DD552F"/>
    <w:rsid w:val="00E04418"/>
    <w:rsid w:val="00E16901"/>
    <w:rsid w:val="00E31444"/>
    <w:rsid w:val="00E474EC"/>
    <w:rsid w:val="00E710DC"/>
    <w:rsid w:val="00EE5618"/>
    <w:rsid w:val="00EF1F9C"/>
    <w:rsid w:val="00F15AB9"/>
    <w:rsid w:val="00F62C5F"/>
    <w:rsid w:val="00FC31D9"/>
    <w:rsid w:val="00FC4D82"/>
    <w:rsid w:val="00FC52C6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129F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31:00Z</dcterms:created>
  <dcterms:modified xsi:type="dcterms:W3CDTF">2022-09-19T02:31:00Z</dcterms:modified>
</cp:coreProperties>
</file>